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7DF4" w:rsidRDefault="00DA3700">
      <w:bookmarkStart w:id="0" w:name="_GoBack"/>
      <w:r>
        <w:rPr>
          <w:noProof/>
        </w:rPr>
        <w:drawing>
          <wp:inline distT="0" distB="0" distL="0" distR="0">
            <wp:extent cx="7600950" cy="53848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ducation Technologies.JPG"/>
                    <pic:cNvPicPr/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00950" cy="538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817DF4" w:rsidSect="00DA370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NzA3NDM0sTCwMDVU0lEKTi0uzszPAykwrAUApa6s+iwAAAA="/>
  </w:docVars>
  <w:rsids>
    <w:rsidRoot w:val="00DA3700"/>
    <w:rsid w:val="00817DF4"/>
    <w:rsid w:val="00DA3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B62725-F359-4195-9D83-06BD34F17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Children's Hospital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man, Lori</dc:creator>
  <cp:keywords/>
  <dc:description/>
  <cp:lastModifiedBy>Newman, Lori</cp:lastModifiedBy>
  <cp:revision>1</cp:revision>
  <dcterms:created xsi:type="dcterms:W3CDTF">2023-06-22T01:25:00Z</dcterms:created>
  <dcterms:modified xsi:type="dcterms:W3CDTF">2023-06-22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e61a0e-842d-4126-8d01-8ab151884ee9</vt:lpwstr>
  </property>
</Properties>
</file>